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75955" w:rsidRPr="00CC5859" w:rsidRDefault="00DD354D" w:rsidP="00DD354D">
      <w:pPr>
        <w:jc w:val="center"/>
        <w:rPr>
          <w:rFonts w:ascii="Droid Sans" w:hAnsi="Droid Sans" w:cs="Droid Sans"/>
        </w:rPr>
      </w:pPr>
      <w:r w:rsidRPr="00CC5859">
        <w:rPr>
          <w:rFonts w:ascii="Droid Sans" w:hAnsi="Droid Sans" w:cs="Droid Sans"/>
          <w:noProof/>
          <w:lang w:eastAsia="de-AT"/>
        </w:rPr>
        <w:drawing>
          <wp:anchor distT="0" distB="0" distL="114300" distR="114300" simplePos="0" relativeHeight="251658240" behindDoc="1" locked="0" layoutInCell="1" allowOverlap="1" wp14:anchorId="7FA3D405" wp14:editId="4B09BD80">
            <wp:simplePos x="0" y="0"/>
            <wp:positionH relativeFrom="column">
              <wp:posOffset>4796155</wp:posOffset>
            </wp:positionH>
            <wp:positionV relativeFrom="paragraph">
              <wp:posOffset>-509270</wp:posOffset>
            </wp:positionV>
            <wp:extent cx="1114425" cy="469900"/>
            <wp:effectExtent l="0" t="0" r="9525" b="6350"/>
            <wp:wrapThrough wrapText="bothSides">
              <wp:wrapPolygon edited="0">
                <wp:start x="0" y="0"/>
                <wp:lineTo x="0" y="21016"/>
                <wp:lineTo x="21415" y="21016"/>
                <wp:lineTo x="21415" y="0"/>
                <wp:lineTo x="0" y="0"/>
              </wp:wrapPolygon>
            </wp:wrapThrough>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extLst>
                        <a:ext uri="{28A0092B-C50C-407E-A947-70E740481C1C}">
                          <a14:useLocalDpi xmlns:a14="http://schemas.microsoft.com/office/drawing/2010/main" val="0"/>
                        </a:ext>
                      </a:extLst>
                    </a:blip>
                    <a:stretch>
                      <a:fillRect/>
                    </a:stretch>
                  </pic:blipFill>
                  <pic:spPr>
                    <a:xfrm>
                      <a:off x="0" y="0"/>
                      <a:ext cx="1114425" cy="469900"/>
                    </a:xfrm>
                    <a:prstGeom prst="rect">
                      <a:avLst/>
                    </a:prstGeom>
                  </pic:spPr>
                </pic:pic>
              </a:graphicData>
            </a:graphic>
            <wp14:sizeRelH relativeFrom="page">
              <wp14:pctWidth>0</wp14:pctWidth>
            </wp14:sizeRelH>
            <wp14:sizeRelV relativeFrom="page">
              <wp14:pctHeight>0</wp14:pctHeight>
            </wp14:sizeRelV>
          </wp:anchor>
        </w:drawing>
      </w:r>
      <w:r w:rsidR="00CC5859" w:rsidRPr="00CC5859">
        <w:rPr>
          <w:rFonts w:ascii="Droid Sans" w:hAnsi="Droid Sans" w:cs="Droid Sans"/>
          <w:noProof/>
          <w:lang w:eastAsia="de-AT"/>
        </w:rPr>
        <w:t>Vorinformationen</w:t>
      </w:r>
    </w:p>
    <w:p w:rsidR="00CC5859" w:rsidRPr="00CC5859" w:rsidRDefault="00CC5859" w:rsidP="00CC5859">
      <w:pPr>
        <w:rPr>
          <w:rFonts w:ascii="Droid Sans" w:hAnsi="Droid Sans" w:cs="Droid Sans"/>
          <w:sz w:val="20"/>
          <w:lang w:val="de-DE"/>
        </w:rPr>
      </w:pPr>
      <w:r w:rsidRPr="00CC5859">
        <w:rPr>
          <w:rFonts w:ascii="Droid Sans" w:hAnsi="Droid Sans" w:cs="Droid Sans"/>
          <w:sz w:val="20"/>
          <w:lang w:val="de-DE"/>
        </w:rPr>
        <w:t xml:space="preserve">Damit wir euch bestmöglich beraten können, benötigen wir von euch vorweg einige Informationen zu eurer Gründeridee. </w:t>
      </w:r>
    </w:p>
    <w:tbl>
      <w:tblPr>
        <w:tblStyle w:val="Tabellenraster"/>
        <w:tblpPr w:leftFromText="141" w:rightFromText="141" w:vertAnchor="page" w:horzAnchor="margin" w:tblpY="3166"/>
        <w:tblW w:w="0" w:type="auto"/>
        <w:tblLook w:val="04A0" w:firstRow="1" w:lastRow="0" w:firstColumn="1" w:lastColumn="0" w:noHBand="0" w:noVBand="1"/>
      </w:tblPr>
      <w:tblGrid>
        <w:gridCol w:w="4606"/>
        <w:gridCol w:w="4606"/>
      </w:tblGrid>
      <w:tr w:rsidR="00CC5859" w:rsidRPr="00CC5859" w:rsidTr="004831B1">
        <w:tc>
          <w:tcPr>
            <w:tcW w:w="9212" w:type="dxa"/>
            <w:gridSpan w:val="2"/>
          </w:tcPr>
          <w:p w:rsidR="00CC5859" w:rsidRPr="00CC5859" w:rsidRDefault="00CC5859" w:rsidP="00DD354D">
            <w:pPr>
              <w:rPr>
                <w:rFonts w:ascii="Droid Sans" w:hAnsi="Droid Sans" w:cs="Droid Sans"/>
                <w:sz w:val="18"/>
              </w:rPr>
            </w:pPr>
            <w:r>
              <w:rPr>
                <w:rFonts w:ascii="Droid Sans" w:hAnsi="Droid Sans" w:cs="Droid Sans"/>
                <w:sz w:val="18"/>
              </w:rPr>
              <w:t>Projektname</w:t>
            </w:r>
          </w:p>
          <w:p w:rsidR="00CC5859" w:rsidRPr="00CC5859" w:rsidRDefault="00CC5859" w:rsidP="00DD354D">
            <w:pPr>
              <w:rPr>
                <w:rFonts w:ascii="Droid Sans" w:hAnsi="Droid Sans" w:cs="Droid Sans"/>
                <w:sz w:val="18"/>
                <w:szCs w:val="20"/>
              </w:rPr>
            </w:pPr>
            <w:permStart w:id="1793618487" w:edGrp="everyone"/>
            <w:r w:rsidRPr="00CC5859">
              <w:rPr>
                <w:rFonts w:ascii="Droid Sans" w:eastAsia="Calibri" w:hAnsi="Droid Sans" w:cs="Droid Sans"/>
                <w:spacing w:val="4"/>
                <w:sz w:val="18"/>
                <w:szCs w:val="16"/>
                <w:lang w:val="de-DE"/>
              </w:rPr>
              <w:t> </w:t>
            </w:r>
            <w:r w:rsidRPr="00CC5859">
              <w:rPr>
                <w:rFonts w:ascii="Droid Sans" w:eastAsia="Calibri" w:hAnsi="Droid Sans" w:cs="Droid Sans"/>
                <w:spacing w:val="4"/>
                <w:sz w:val="18"/>
                <w:szCs w:val="16"/>
                <w:lang w:val="de-DE"/>
              </w:rPr>
              <w:t> </w:t>
            </w:r>
            <w:r w:rsidRPr="00CC5859">
              <w:rPr>
                <w:rFonts w:ascii="Droid Sans" w:eastAsia="Calibri" w:hAnsi="Droid Sans" w:cs="Droid Sans"/>
                <w:spacing w:val="4"/>
                <w:sz w:val="18"/>
                <w:szCs w:val="16"/>
                <w:lang w:val="de-DE"/>
              </w:rPr>
              <w:t> </w:t>
            </w:r>
            <w:r w:rsidRPr="00CC5859">
              <w:rPr>
                <w:rFonts w:ascii="Droid Sans" w:eastAsia="Calibri" w:hAnsi="Droid Sans" w:cs="Droid Sans"/>
                <w:spacing w:val="4"/>
                <w:sz w:val="18"/>
                <w:szCs w:val="16"/>
                <w:lang w:val="de-DE"/>
              </w:rPr>
              <w:t> </w:t>
            </w:r>
            <w:r w:rsidRPr="00CC5859">
              <w:rPr>
                <w:rFonts w:ascii="Droid Sans" w:eastAsia="Calibri" w:hAnsi="Droid Sans" w:cs="Droid Sans"/>
                <w:spacing w:val="4"/>
                <w:sz w:val="18"/>
                <w:szCs w:val="16"/>
                <w:lang w:val="de-DE"/>
              </w:rPr>
              <w:t> </w:t>
            </w:r>
            <w:permEnd w:id="1793618487"/>
          </w:p>
        </w:tc>
      </w:tr>
      <w:tr w:rsidR="00CC5859" w:rsidRPr="00CC5859" w:rsidTr="002D1D18">
        <w:tc>
          <w:tcPr>
            <w:tcW w:w="9212" w:type="dxa"/>
            <w:gridSpan w:val="2"/>
          </w:tcPr>
          <w:p w:rsidR="00CC5859" w:rsidRPr="00CC5859" w:rsidRDefault="00CC5859" w:rsidP="00DD354D">
            <w:pPr>
              <w:rPr>
                <w:rFonts w:ascii="Droid Sans" w:hAnsi="Droid Sans" w:cs="Droid Sans"/>
                <w:sz w:val="18"/>
              </w:rPr>
            </w:pPr>
            <w:r>
              <w:rPr>
                <w:rFonts w:ascii="Droid Sans" w:hAnsi="Droid Sans" w:cs="Droid Sans"/>
                <w:sz w:val="18"/>
              </w:rPr>
              <w:t>Name der Gründer</w:t>
            </w:r>
          </w:p>
          <w:p w:rsidR="00CC5859" w:rsidRPr="00CC5859" w:rsidRDefault="00CC5859" w:rsidP="00DD354D">
            <w:pPr>
              <w:rPr>
                <w:rFonts w:ascii="Droid Sans" w:hAnsi="Droid Sans" w:cs="Droid Sans"/>
                <w:sz w:val="18"/>
              </w:rPr>
            </w:pPr>
            <w:permStart w:id="71176542" w:edGrp="everyone"/>
            <w:r w:rsidRPr="00CC5859">
              <w:rPr>
                <w:rFonts w:ascii="Droid Sans" w:eastAsia="Calibri" w:hAnsi="Droid Sans" w:cs="Droid Sans"/>
                <w:spacing w:val="4"/>
                <w:sz w:val="18"/>
                <w:szCs w:val="16"/>
                <w:lang w:val="de-DE"/>
              </w:rPr>
              <w:t> </w:t>
            </w:r>
            <w:r w:rsidR="00B47814">
              <w:rPr>
                <w:rFonts w:ascii="Droid Sans" w:eastAsia="Calibri" w:hAnsi="Droid Sans" w:cs="Droid Sans"/>
                <w:spacing w:val="4"/>
                <w:sz w:val="18"/>
                <w:szCs w:val="16"/>
                <w:lang w:val="de-DE"/>
              </w:rPr>
              <w:t xml:space="preserve">Mona Bartling und Marco </w:t>
            </w:r>
            <w:proofErr w:type="spellStart"/>
            <w:r w:rsidR="00B47814">
              <w:rPr>
                <w:rFonts w:ascii="Droid Sans" w:eastAsia="Calibri" w:hAnsi="Droid Sans" w:cs="Droid Sans"/>
                <w:spacing w:val="4"/>
                <w:sz w:val="18"/>
                <w:szCs w:val="16"/>
                <w:lang w:val="de-DE"/>
              </w:rPr>
              <w:t>Poetsch</w:t>
            </w:r>
            <w:proofErr w:type="spellEnd"/>
            <w:r w:rsidRPr="00CC5859">
              <w:rPr>
                <w:rFonts w:ascii="Droid Sans" w:eastAsia="Calibri" w:hAnsi="Droid Sans" w:cs="Droid Sans"/>
                <w:spacing w:val="4"/>
                <w:sz w:val="18"/>
                <w:szCs w:val="16"/>
                <w:lang w:val="de-DE"/>
              </w:rPr>
              <w:t> </w:t>
            </w:r>
          </w:p>
          <w:permEnd w:id="71176542"/>
          <w:p w:rsidR="00CC5859" w:rsidRPr="00CC5859" w:rsidRDefault="00CC5859" w:rsidP="00DD354D">
            <w:pPr>
              <w:rPr>
                <w:rFonts w:ascii="Droid Sans" w:hAnsi="Droid Sans" w:cs="Droid Sans"/>
                <w:sz w:val="18"/>
                <w:szCs w:val="20"/>
              </w:rPr>
            </w:pPr>
          </w:p>
        </w:tc>
      </w:tr>
      <w:tr w:rsidR="00DD354D" w:rsidRPr="00CC5859" w:rsidTr="00DD354D">
        <w:tc>
          <w:tcPr>
            <w:tcW w:w="4606" w:type="dxa"/>
          </w:tcPr>
          <w:p w:rsidR="00DD354D" w:rsidRPr="00CC5859" w:rsidRDefault="00DD354D" w:rsidP="00DD354D">
            <w:pPr>
              <w:rPr>
                <w:rFonts w:ascii="Droid Sans" w:hAnsi="Droid Sans" w:cs="Droid Sans"/>
                <w:sz w:val="18"/>
              </w:rPr>
            </w:pPr>
            <w:r w:rsidRPr="00CC5859">
              <w:rPr>
                <w:rFonts w:ascii="Droid Sans" w:hAnsi="Droid Sans" w:cs="Droid Sans"/>
                <w:sz w:val="18"/>
              </w:rPr>
              <w:t>Email</w:t>
            </w:r>
          </w:p>
          <w:p w:rsidR="00DD354D" w:rsidRPr="00CC5859" w:rsidRDefault="00B47814" w:rsidP="00DD354D">
            <w:pPr>
              <w:rPr>
                <w:rFonts w:ascii="Droid Sans" w:hAnsi="Droid Sans" w:cs="Droid Sans"/>
                <w:sz w:val="18"/>
              </w:rPr>
            </w:pPr>
            <w:permStart w:id="648898177" w:edGrp="everyone"/>
            <w:r>
              <w:rPr>
                <w:rFonts w:ascii="Droid Sans" w:eastAsia="Calibri" w:hAnsi="Droid Sans" w:cs="Droid Sans"/>
                <w:spacing w:val="4"/>
                <w:sz w:val="18"/>
                <w:szCs w:val="16"/>
                <w:lang w:val="de-DE"/>
              </w:rPr>
              <w:t xml:space="preserve"> monabartling@gmx.de</w:t>
            </w:r>
            <w:r w:rsidR="00DD354D" w:rsidRPr="00CC5859">
              <w:rPr>
                <w:rFonts w:ascii="Droid Sans" w:eastAsia="Calibri" w:hAnsi="Droid Sans" w:cs="Droid Sans"/>
                <w:spacing w:val="4"/>
                <w:sz w:val="18"/>
                <w:szCs w:val="16"/>
                <w:lang w:val="de-DE"/>
              </w:rPr>
              <w:t> </w:t>
            </w:r>
            <w:r w:rsidR="00DD354D" w:rsidRPr="00CC5859">
              <w:rPr>
                <w:rFonts w:ascii="Droid Sans" w:eastAsia="Calibri" w:hAnsi="Droid Sans" w:cs="Droid Sans"/>
                <w:spacing w:val="4"/>
                <w:sz w:val="18"/>
                <w:szCs w:val="16"/>
                <w:lang w:val="de-DE"/>
              </w:rPr>
              <w:t> </w:t>
            </w:r>
            <w:r w:rsidR="00DD354D" w:rsidRPr="00CC5859">
              <w:rPr>
                <w:rFonts w:ascii="Droid Sans" w:eastAsia="Calibri" w:hAnsi="Droid Sans" w:cs="Droid Sans"/>
                <w:spacing w:val="4"/>
                <w:sz w:val="18"/>
                <w:szCs w:val="16"/>
                <w:lang w:val="de-DE"/>
              </w:rPr>
              <w:t> </w:t>
            </w:r>
            <w:r w:rsidR="00DD354D" w:rsidRPr="00CC5859">
              <w:rPr>
                <w:rFonts w:ascii="Droid Sans" w:eastAsia="Calibri" w:hAnsi="Droid Sans" w:cs="Droid Sans"/>
                <w:spacing w:val="4"/>
                <w:sz w:val="18"/>
                <w:szCs w:val="16"/>
                <w:lang w:val="de-DE"/>
              </w:rPr>
              <w:t> </w:t>
            </w:r>
            <w:r w:rsidR="00DD354D" w:rsidRPr="00CC5859">
              <w:rPr>
                <w:rFonts w:ascii="Droid Sans" w:eastAsia="Calibri" w:hAnsi="Droid Sans" w:cs="Droid Sans"/>
                <w:spacing w:val="4"/>
                <w:sz w:val="18"/>
                <w:szCs w:val="16"/>
                <w:lang w:val="de-DE"/>
              </w:rPr>
              <w:t> </w:t>
            </w:r>
            <w:permEnd w:id="648898177"/>
          </w:p>
        </w:tc>
        <w:tc>
          <w:tcPr>
            <w:tcW w:w="4606" w:type="dxa"/>
          </w:tcPr>
          <w:p w:rsidR="00DD354D" w:rsidRPr="00CC5859" w:rsidRDefault="00CC5859" w:rsidP="00DD354D">
            <w:pPr>
              <w:rPr>
                <w:rFonts w:ascii="Droid Sans" w:hAnsi="Droid Sans" w:cs="Droid Sans"/>
                <w:sz w:val="18"/>
                <w:szCs w:val="20"/>
              </w:rPr>
            </w:pPr>
            <w:r>
              <w:rPr>
                <w:rFonts w:ascii="Droid Sans" w:hAnsi="Droid Sans" w:cs="Droid Sans"/>
                <w:sz w:val="18"/>
                <w:szCs w:val="20"/>
              </w:rPr>
              <w:t>Telefon</w:t>
            </w:r>
          </w:p>
          <w:p w:rsidR="00DD354D" w:rsidRPr="00CC5859" w:rsidRDefault="00DD354D" w:rsidP="00DD354D">
            <w:pPr>
              <w:rPr>
                <w:rFonts w:ascii="Droid Sans" w:hAnsi="Droid Sans" w:cs="Droid Sans"/>
                <w:sz w:val="18"/>
                <w:szCs w:val="20"/>
              </w:rPr>
            </w:pPr>
            <w:permStart w:id="789608156" w:edGrp="everyone"/>
            <w:r w:rsidRPr="00CC5859">
              <w:rPr>
                <w:rFonts w:ascii="Droid Sans" w:eastAsia="Calibri" w:hAnsi="Droid Sans" w:cs="Droid Sans"/>
                <w:spacing w:val="4"/>
                <w:sz w:val="18"/>
                <w:szCs w:val="20"/>
                <w:lang w:val="de-DE"/>
              </w:rPr>
              <w:t> </w:t>
            </w:r>
            <w:r w:rsidR="00B47814">
              <w:t xml:space="preserve"> </w:t>
            </w:r>
            <w:r w:rsidR="00B47814" w:rsidRPr="00B47814">
              <w:rPr>
                <w:rFonts w:ascii="Droid Sans" w:eastAsia="Calibri" w:hAnsi="Droid Sans" w:cs="Droid Sans"/>
                <w:spacing w:val="4"/>
                <w:sz w:val="18"/>
                <w:szCs w:val="20"/>
                <w:lang w:val="de-DE"/>
              </w:rPr>
              <w:t>0677-62974240</w:t>
            </w:r>
            <w:r w:rsidR="00B47814" w:rsidRPr="00B47814">
              <w:rPr>
                <w:rFonts w:ascii="Droid Sans" w:eastAsia="Calibri" w:hAnsi="Droid Sans" w:cs="Droid Sans"/>
                <w:spacing w:val="4"/>
                <w:sz w:val="18"/>
                <w:szCs w:val="20"/>
                <w:lang w:val="de-DE"/>
              </w:rPr>
              <w:t xml:space="preserve"> </w:t>
            </w:r>
            <w:r w:rsidRPr="00CC5859">
              <w:rPr>
                <w:rFonts w:ascii="Droid Sans" w:eastAsia="Calibri" w:hAnsi="Droid Sans" w:cs="Droid Sans"/>
                <w:spacing w:val="4"/>
                <w:sz w:val="18"/>
                <w:szCs w:val="20"/>
                <w:lang w:val="de-DE"/>
              </w:rPr>
              <w:t> </w:t>
            </w:r>
            <w:permEnd w:id="789608156"/>
          </w:p>
        </w:tc>
      </w:tr>
      <w:tr w:rsidR="00DD354D" w:rsidRPr="00CC5859" w:rsidTr="00DD354D">
        <w:tc>
          <w:tcPr>
            <w:tcW w:w="9212" w:type="dxa"/>
            <w:gridSpan w:val="2"/>
          </w:tcPr>
          <w:p w:rsidR="00DD354D" w:rsidRDefault="00CC5859" w:rsidP="00DD354D">
            <w:pPr>
              <w:rPr>
                <w:rFonts w:ascii="Droid Sans" w:hAnsi="Droid Sans" w:cs="Droid Sans"/>
                <w:sz w:val="18"/>
              </w:rPr>
            </w:pPr>
            <w:r>
              <w:rPr>
                <w:rFonts w:ascii="Droid Sans" w:hAnsi="Droid Sans" w:cs="Droid Sans"/>
                <w:sz w:val="18"/>
              </w:rPr>
              <w:t>Ideen Kern</w:t>
            </w:r>
          </w:p>
          <w:p w:rsidR="00CC5859" w:rsidRPr="00CC5859" w:rsidRDefault="00CC5859" w:rsidP="00DD354D">
            <w:pPr>
              <w:rPr>
                <w:rFonts w:ascii="Droid Sans" w:hAnsi="Droid Sans" w:cs="Droid Sans"/>
                <w:sz w:val="16"/>
              </w:rPr>
            </w:pPr>
            <w:r w:rsidRPr="00CC5859">
              <w:rPr>
                <w:rFonts w:ascii="Droid Sans" w:hAnsi="Droid Sans" w:cs="Droid Sans"/>
                <w:sz w:val="16"/>
              </w:rPr>
              <w:t>Was ist eure konkrete Idee? Bitte skizziert für uns eure Idee. Achtet darauf, dass die Erläuterungen auch für Außenstehende nachvollziehbar und verständlich sind.</w:t>
            </w:r>
          </w:p>
          <w:p w:rsidR="00B47814" w:rsidRDefault="00DD354D" w:rsidP="00DD354D">
            <w:pPr>
              <w:rPr>
                <w:rFonts w:ascii="Droid Sans" w:eastAsia="Calibri" w:hAnsi="Droid Sans" w:cs="Droid Sans"/>
                <w:spacing w:val="4"/>
                <w:sz w:val="18"/>
                <w:szCs w:val="16"/>
                <w:lang w:val="de-DE"/>
              </w:rPr>
            </w:pPr>
            <w:permStart w:id="1160786041" w:edGrp="everyone"/>
            <w:r w:rsidRPr="00CC5859">
              <w:rPr>
                <w:rFonts w:ascii="Droid Sans" w:eastAsia="Calibri" w:hAnsi="Droid Sans" w:cs="Droid Sans"/>
                <w:spacing w:val="4"/>
                <w:sz w:val="18"/>
                <w:szCs w:val="16"/>
                <w:lang w:val="de-DE"/>
              </w:rPr>
              <w:t> </w:t>
            </w:r>
            <w:r w:rsidR="00B47814">
              <w:rPr>
                <w:rFonts w:ascii="Droid Sans" w:eastAsia="Calibri" w:hAnsi="Droid Sans" w:cs="Droid Sans"/>
                <w:spacing w:val="4"/>
                <w:sz w:val="18"/>
                <w:szCs w:val="16"/>
                <w:lang w:val="de-DE"/>
              </w:rPr>
              <w:t xml:space="preserve"> Die Idee ist, personalisierte Informationen mit Storytelling und räumlichen Informationen zu verbinden. Dabei gäbe es Potentiell die Möglichkeit, zwei </w:t>
            </w:r>
            <w:proofErr w:type="spellStart"/>
            <w:r w:rsidR="00B47814">
              <w:rPr>
                <w:rFonts w:ascii="Droid Sans" w:eastAsia="Calibri" w:hAnsi="Droid Sans" w:cs="Droid Sans"/>
                <w:spacing w:val="4"/>
                <w:sz w:val="18"/>
                <w:szCs w:val="16"/>
                <w:lang w:val="de-DE"/>
              </w:rPr>
              <w:t>Pillars</w:t>
            </w:r>
            <w:proofErr w:type="spellEnd"/>
            <w:r w:rsidR="00B47814">
              <w:rPr>
                <w:rFonts w:ascii="Droid Sans" w:eastAsia="Calibri" w:hAnsi="Droid Sans" w:cs="Droid Sans"/>
                <w:spacing w:val="4"/>
                <w:sz w:val="18"/>
                <w:szCs w:val="16"/>
                <w:lang w:val="de-DE"/>
              </w:rPr>
              <w:t xml:space="preserve"> zu etablieren: 1. </w:t>
            </w:r>
            <w:r w:rsidR="00B47814">
              <w:rPr>
                <w:rFonts w:ascii="Droid Sans" w:eastAsia="Calibri" w:hAnsi="Droid Sans" w:cs="Droid Sans"/>
                <w:spacing w:val="4"/>
                <w:sz w:val="18"/>
                <w:szCs w:val="16"/>
                <w:lang w:val="de-DE"/>
              </w:rPr>
              <w:t>Content Marketing mit Karten</w:t>
            </w:r>
            <w:r w:rsidR="00B47814">
              <w:rPr>
                <w:rFonts w:ascii="Droid Sans" w:eastAsia="Calibri" w:hAnsi="Droid Sans" w:cs="Droid Sans"/>
                <w:spacing w:val="4"/>
                <w:sz w:val="18"/>
                <w:szCs w:val="16"/>
                <w:lang w:val="de-DE"/>
              </w:rPr>
              <w:t xml:space="preserve">, wobei Produkte vermarket werden mit Hilfe von räumlichen Daten (ähnlich zu </w:t>
            </w:r>
            <w:proofErr w:type="spellStart"/>
            <w:r w:rsidR="00B47814">
              <w:rPr>
                <w:rFonts w:ascii="Droid Sans" w:eastAsia="Calibri" w:hAnsi="Droid Sans" w:cs="Droid Sans"/>
                <w:spacing w:val="4"/>
                <w:sz w:val="18"/>
                <w:szCs w:val="16"/>
                <w:lang w:val="de-DE"/>
              </w:rPr>
              <w:t>Storymaps</w:t>
            </w:r>
            <w:proofErr w:type="spellEnd"/>
            <w:r w:rsidR="00B47814">
              <w:rPr>
                <w:rFonts w:ascii="Droid Sans" w:eastAsia="Calibri" w:hAnsi="Droid Sans" w:cs="Droid Sans"/>
                <w:spacing w:val="4"/>
                <w:sz w:val="18"/>
                <w:szCs w:val="16"/>
                <w:lang w:val="de-DE"/>
              </w:rPr>
              <w:t xml:space="preserve">). Dies ist vor allem hilfreich, um Informationen mit einer räumlichen Komponente interessant zu gestalten, wodurch dadurch das jeweilige Produkt besser vermarktet werden kann. Als Beispiel: Wanderführer hat bisher nur eine textliche Beschreibung über den Ablauf der Wanderung. Hier könnte das Potential der Visualisierung von räumlichen Daten nutzen. 2. Persönliche Geschichten können mit einer räumlichen Komponente „verschönert“ werden. </w:t>
            </w:r>
          </w:p>
          <w:p w:rsidR="00DD354D" w:rsidRPr="00CC5859" w:rsidRDefault="00DD354D" w:rsidP="00DD354D">
            <w:pPr>
              <w:rPr>
                <w:rFonts w:ascii="Droid Sans" w:hAnsi="Droid Sans" w:cs="Droid Sans"/>
                <w:sz w:val="18"/>
              </w:rPr>
            </w:pPr>
            <w:r w:rsidRPr="00CC5859">
              <w:rPr>
                <w:rFonts w:ascii="Droid Sans" w:eastAsia="Calibri" w:hAnsi="Droid Sans" w:cs="Droid Sans"/>
                <w:spacing w:val="4"/>
                <w:sz w:val="18"/>
                <w:szCs w:val="16"/>
                <w:lang w:val="de-DE"/>
              </w:rPr>
              <w:t> </w:t>
            </w:r>
            <w:permEnd w:id="1160786041"/>
          </w:p>
          <w:p w:rsidR="00DD354D" w:rsidRPr="00CC5859" w:rsidRDefault="00DD354D" w:rsidP="00DD354D">
            <w:pPr>
              <w:rPr>
                <w:rFonts w:ascii="Droid Sans" w:hAnsi="Droid Sans" w:cs="Droid Sans"/>
                <w:sz w:val="18"/>
              </w:rPr>
            </w:pPr>
          </w:p>
          <w:p w:rsidR="00DD354D" w:rsidRPr="00CC5859" w:rsidRDefault="00DD354D" w:rsidP="00DD354D">
            <w:pPr>
              <w:rPr>
                <w:rFonts w:ascii="Droid Sans" w:hAnsi="Droid Sans" w:cs="Droid Sans"/>
                <w:sz w:val="18"/>
              </w:rPr>
            </w:pPr>
            <w:bookmarkStart w:id="0" w:name="_GoBack"/>
            <w:bookmarkEnd w:id="0"/>
          </w:p>
          <w:p w:rsidR="00DD354D" w:rsidRPr="00CC5859" w:rsidRDefault="00DD354D" w:rsidP="00DD354D">
            <w:pPr>
              <w:rPr>
                <w:rFonts w:ascii="Droid Sans" w:hAnsi="Droid Sans" w:cs="Droid Sans"/>
                <w:sz w:val="18"/>
              </w:rPr>
            </w:pPr>
          </w:p>
          <w:p w:rsidR="00DD354D" w:rsidRPr="00CC5859" w:rsidRDefault="00DD354D" w:rsidP="00DD354D">
            <w:pPr>
              <w:rPr>
                <w:rFonts w:ascii="Droid Sans" w:hAnsi="Droid Sans" w:cs="Droid Sans"/>
                <w:sz w:val="18"/>
              </w:rPr>
            </w:pPr>
          </w:p>
        </w:tc>
      </w:tr>
      <w:tr w:rsidR="00DD354D" w:rsidRPr="00CC5859" w:rsidTr="00DD354D">
        <w:tc>
          <w:tcPr>
            <w:tcW w:w="9212" w:type="dxa"/>
            <w:gridSpan w:val="2"/>
          </w:tcPr>
          <w:p w:rsidR="00CC5859" w:rsidRDefault="00CC5859" w:rsidP="00CC5859">
            <w:pPr>
              <w:rPr>
                <w:rFonts w:ascii="Droid Sans" w:hAnsi="Droid Sans" w:cs="Droid Sans"/>
                <w:sz w:val="18"/>
              </w:rPr>
            </w:pPr>
            <w:r>
              <w:rPr>
                <w:rFonts w:ascii="Droid Sans" w:hAnsi="Droid Sans" w:cs="Droid Sans"/>
                <w:sz w:val="18"/>
              </w:rPr>
              <w:t xml:space="preserve">Aktueller Stand </w:t>
            </w:r>
          </w:p>
          <w:p w:rsidR="00CC5859" w:rsidRPr="00CC5859" w:rsidRDefault="00CC5859" w:rsidP="00CC5859">
            <w:pPr>
              <w:rPr>
                <w:rFonts w:ascii="Droid Sans" w:hAnsi="Droid Sans" w:cs="Droid Sans"/>
                <w:sz w:val="16"/>
              </w:rPr>
            </w:pPr>
            <w:r>
              <w:rPr>
                <w:rFonts w:ascii="Droid Sans" w:hAnsi="Droid Sans" w:cs="Droid Sans"/>
                <w:sz w:val="16"/>
              </w:rPr>
              <w:t>Welche Schritte habt ihr bereist unternommen, um die Idee umzusetzen? Bitte skizziert diese kurz.</w:t>
            </w:r>
          </w:p>
          <w:p w:rsidR="00DD354D" w:rsidRPr="00CC5859" w:rsidRDefault="00DD354D" w:rsidP="00DD354D">
            <w:pPr>
              <w:rPr>
                <w:rFonts w:ascii="Droid Sans" w:hAnsi="Droid Sans" w:cs="Droid Sans"/>
                <w:sz w:val="18"/>
              </w:rPr>
            </w:pPr>
          </w:p>
          <w:p w:rsidR="00DD354D" w:rsidRPr="00CC5859" w:rsidRDefault="00DD354D" w:rsidP="00DD354D">
            <w:pPr>
              <w:rPr>
                <w:rFonts w:ascii="Droid Sans" w:eastAsia="Calibri" w:hAnsi="Droid Sans" w:cs="Droid Sans"/>
                <w:spacing w:val="4"/>
                <w:sz w:val="18"/>
                <w:szCs w:val="16"/>
                <w:lang w:val="de-DE"/>
              </w:rPr>
            </w:pPr>
            <w:permStart w:id="1306492294" w:edGrp="everyone"/>
            <w:r w:rsidRPr="00CC5859">
              <w:rPr>
                <w:rFonts w:ascii="Droid Sans" w:eastAsia="Calibri" w:hAnsi="Droid Sans" w:cs="Droid Sans"/>
                <w:spacing w:val="4"/>
                <w:sz w:val="18"/>
                <w:szCs w:val="16"/>
                <w:lang w:val="de-DE"/>
              </w:rPr>
              <w:t> </w:t>
            </w:r>
            <w:r w:rsidR="00B47814">
              <w:rPr>
                <w:rFonts w:ascii="Droid Sans" w:eastAsia="Calibri" w:hAnsi="Droid Sans" w:cs="Droid Sans"/>
                <w:spacing w:val="4"/>
                <w:sz w:val="18"/>
                <w:szCs w:val="16"/>
                <w:lang w:val="de-DE"/>
              </w:rPr>
              <w:t>Prototypen wurden erstellt, die in einer Marktanalyse getestet wurden</w:t>
            </w:r>
            <w:r w:rsidR="001572DE">
              <w:rPr>
                <w:rFonts w:ascii="Droid Sans" w:eastAsia="Calibri" w:hAnsi="Droid Sans" w:cs="Droid Sans"/>
                <w:spacing w:val="4"/>
                <w:sz w:val="18"/>
                <w:szCs w:val="16"/>
                <w:lang w:val="de-DE"/>
              </w:rPr>
              <w:t xml:space="preserve">. Hierbei wurde eine personalisierte Hochzeitseinladung erstellt (als Webseite dargestellt), um den zweiten </w:t>
            </w:r>
            <w:proofErr w:type="spellStart"/>
            <w:r w:rsidR="001572DE">
              <w:rPr>
                <w:rFonts w:ascii="Droid Sans" w:eastAsia="Calibri" w:hAnsi="Droid Sans" w:cs="Droid Sans"/>
                <w:spacing w:val="4"/>
                <w:sz w:val="18"/>
                <w:szCs w:val="16"/>
                <w:lang w:val="de-DE"/>
              </w:rPr>
              <w:t>Pillar</w:t>
            </w:r>
            <w:proofErr w:type="spellEnd"/>
            <w:r w:rsidR="001572DE">
              <w:rPr>
                <w:rFonts w:ascii="Droid Sans" w:eastAsia="Calibri" w:hAnsi="Droid Sans" w:cs="Droid Sans"/>
                <w:spacing w:val="4"/>
                <w:sz w:val="18"/>
                <w:szCs w:val="16"/>
                <w:lang w:val="de-DE"/>
              </w:rPr>
              <w:t xml:space="preserve"> (s.o.) zu testen. </w:t>
            </w:r>
            <w:r w:rsidRPr="00CC5859">
              <w:rPr>
                <w:rFonts w:ascii="Droid Sans" w:eastAsia="Calibri" w:hAnsi="Droid Sans" w:cs="Droid Sans"/>
                <w:spacing w:val="4"/>
                <w:sz w:val="18"/>
                <w:szCs w:val="16"/>
                <w:lang w:val="de-DE"/>
              </w:rPr>
              <w:t> </w:t>
            </w:r>
            <w:r w:rsidRPr="00CC5859">
              <w:rPr>
                <w:rFonts w:ascii="Droid Sans" w:eastAsia="Calibri" w:hAnsi="Droid Sans" w:cs="Droid Sans"/>
                <w:spacing w:val="4"/>
                <w:sz w:val="18"/>
                <w:szCs w:val="16"/>
                <w:lang w:val="de-DE"/>
              </w:rPr>
              <w:t> </w:t>
            </w:r>
            <w:r w:rsidRPr="00CC5859">
              <w:rPr>
                <w:rFonts w:ascii="Droid Sans" w:eastAsia="Calibri" w:hAnsi="Droid Sans" w:cs="Droid Sans"/>
                <w:spacing w:val="4"/>
                <w:sz w:val="18"/>
                <w:szCs w:val="16"/>
                <w:lang w:val="de-DE"/>
              </w:rPr>
              <w:t> </w:t>
            </w:r>
            <w:r w:rsidRPr="00CC5859">
              <w:rPr>
                <w:rFonts w:ascii="Droid Sans" w:eastAsia="Calibri" w:hAnsi="Droid Sans" w:cs="Droid Sans"/>
                <w:spacing w:val="4"/>
                <w:sz w:val="18"/>
                <w:szCs w:val="16"/>
                <w:lang w:val="de-DE"/>
              </w:rPr>
              <w:t> </w:t>
            </w:r>
            <w:permEnd w:id="1306492294"/>
          </w:p>
          <w:p w:rsidR="00DD354D" w:rsidRPr="00CC5859" w:rsidRDefault="00DD354D" w:rsidP="00DD354D">
            <w:pPr>
              <w:rPr>
                <w:rFonts w:ascii="Droid Sans" w:eastAsia="Calibri" w:hAnsi="Droid Sans" w:cs="Droid Sans"/>
                <w:spacing w:val="4"/>
                <w:sz w:val="18"/>
                <w:szCs w:val="16"/>
                <w:lang w:val="de-DE"/>
              </w:rPr>
            </w:pPr>
          </w:p>
          <w:p w:rsidR="00DD354D" w:rsidRPr="00CC5859" w:rsidRDefault="00DD354D" w:rsidP="00DD354D">
            <w:pPr>
              <w:rPr>
                <w:rFonts w:ascii="Droid Sans" w:hAnsi="Droid Sans" w:cs="Droid Sans"/>
                <w:sz w:val="18"/>
              </w:rPr>
            </w:pPr>
          </w:p>
        </w:tc>
      </w:tr>
      <w:tr w:rsidR="00DD354D" w:rsidRPr="00CC5859" w:rsidTr="00DD354D">
        <w:tc>
          <w:tcPr>
            <w:tcW w:w="9212" w:type="dxa"/>
            <w:gridSpan w:val="2"/>
          </w:tcPr>
          <w:p w:rsidR="00CC5859" w:rsidRDefault="00CC5859" w:rsidP="00CC5859">
            <w:pPr>
              <w:rPr>
                <w:rFonts w:ascii="Droid Sans" w:hAnsi="Droid Sans" w:cs="Droid Sans"/>
                <w:sz w:val="18"/>
              </w:rPr>
            </w:pPr>
            <w:r>
              <w:rPr>
                <w:rFonts w:ascii="Droid Sans" w:hAnsi="Droid Sans" w:cs="Droid Sans"/>
                <w:sz w:val="18"/>
              </w:rPr>
              <w:t>Zielgruppe</w:t>
            </w:r>
          </w:p>
          <w:p w:rsidR="00CC5859" w:rsidRPr="00CC5859" w:rsidRDefault="00CC5859" w:rsidP="00CC5859">
            <w:pPr>
              <w:rPr>
                <w:rFonts w:ascii="Droid Sans" w:hAnsi="Droid Sans" w:cs="Droid Sans"/>
                <w:sz w:val="16"/>
              </w:rPr>
            </w:pPr>
            <w:r>
              <w:rPr>
                <w:rFonts w:ascii="Droid Sans" w:hAnsi="Droid Sans" w:cs="Droid Sans"/>
                <w:sz w:val="16"/>
              </w:rPr>
              <w:t>Wer soll von eurer Idee profitieren? Überlegt konkret, wen ihr mit eurer Idee ansprechen wollt.</w:t>
            </w:r>
          </w:p>
          <w:p w:rsidR="00CC5859" w:rsidRPr="00CC5859" w:rsidRDefault="00CC5859" w:rsidP="00CC5859">
            <w:pPr>
              <w:rPr>
                <w:rFonts w:ascii="Droid Sans" w:hAnsi="Droid Sans" w:cs="Droid Sans"/>
                <w:sz w:val="18"/>
              </w:rPr>
            </w:pPr>
          </w:p>
          <w:p w:rsidR="001572DE" w:rsidRDefault="00CC5859" w:rsidP="00CC5859">
            <w:pPr>
              <w:rPr>
                <w:rFonts w:ascii="Droid Sans" w:eastAsia="Calibri" w:hAnsi="Droid Sans" w:cs="Droid Sans"/>
                <w:spacing w:val="4"/>
                <w:sz w:val="18"/>
                <w:szCs w:val="16"/>
                <w:lang w:val="de-DE"/>
              </w:rPr>
            </w:pPr>
            <w:permStart w:id="667892693" w:edGrp="everyone"/>
            <w:r w:rsidRPr="00CC5859">
              <w:rPr>
                <w:rFonts w:ascii="Droid Sans" w:eastAsia="Calibri" w:hAnsi="Droid Sans" w:cs="Droid Sans"/>
                <w:spacing w:val="4"/>
                <w:sz w:val="18"/>
                <w:szCs w:val="16"/>
                <w:lang w:val="de-DE"/>
              </w:rPr>
              <w:t> </w:t>
            </w:r>
            <w:r w:rsidR="001572DE">
              <w:rPr>
                <w:rFonts w:ascii="Droid Sans" w:eastAsia="Calibri" w:hAnsi="Droid Sans" w:cs="Droid Sans"/>
                <w:spacing w:val="4"/>
                <w:sz w:val="18"/>
                <w:szCs w:val="16"/>
                <w:lang w:val="de-DE"/>
              </w:rPr>
              <w:t xml:space="preserve">1. Unternehmen, die durch die Addition von räumlichen Informationen ihre Produkte vermarkten wollen. Dies könnten z.B. sein: Reiseagenturen oder -anbieter (z.B. Wanderführer), Journalismus, Verkauf von nachhaltigen Produkten, wo die Produktionskette dargestellt werden soll </w:t>
            </w:r>
          </w:p>
          <w:p w:rsidR="001572DE" w:rsidRDefault="001572DE" w:rsidP="00CC5859">
            <w:pPr>
              <w:rPr>
                <w:rFonts w:ascii="Droid Sans" w:eastAsia="Calibri" w:hAnsi="Droid Sans" w:cs="Droid Sans"/>
                <w:spacing w:val="4"/>
                <w:sz w:val="18"/>
                <w:szCs w:val="16"/>
                <w:lang w:val="de-DE"/>
              </w:rPr>
            </w:pPr>
          </w:p>
          <w:p w:rsidR="00CC5859" w:rsidRPr="00CC5859" w:rsidRDefault="001572DE" w:rsidP="00CC5859">
            <w:pPr>
              <w:rPr>
                <w:rFonts w:ascii="Droid Sans" w:eastAsia="Calibri" w:hAnsi="Droid Sans" w:cs="Droid Sans"/>
                <w:spacing w:val="4"/>
                <w:sz w:val="18"/>
                <w:szCs w:val="16"/>
                <w:lang w:val="de-DE"/>
              </w:rPr>
            </w:pPr>
            <w:r>
              <w:rPr>
                <w:rFonts w:ascii="Droid Sans" w:eastAsia="Calibri" w:hAnsi="Droid Sans" w:cs="Droid Sans"/>
                <w:spacing w:val="4"/>
                <w:sz w:val="18"/>
                <w:szCs w:val="16"/>
                <w:lang w:val="de-DE"/>
              </w:rPr>
              <w:t>2. Individuelle Personen, die ihre Geschichte erzählen wollen: z.B. für Hochzeiten, Lebensläufe</w:t>
            </w:r>
            <w:r w:rsidR="00CC5859" w:rsidRPr="00CC5859">
              <w:rPr>
                <w:rFonts w:ascii="Droid Sans" w:eastAsia="Calibri" w:hAnsi="Droid Sans" w:cs="Droid Sans"/>
                <w:spacing w:val="4"/>
                <w:sz w:val="18"/>
                <w:szCs w:val="16"/>
                <w:lang w:val="de-DE"/>
              </w:rPr>
              <w:t> </w:t>
            </w:r>
            <w:permEnd w:id="667892693"/>
          </w:p>
          <w:p w:rsidR="00DD354D" w:rsidRPr="00CC5859" w:rsidRDefault="00DD354D" w:rsidP="00CC5859">
            <w:pPr>
              <w:rPr>
                <w:rFonts w:ascii="Droid Sans" w:hAnsi="Droid Sans" w:cs="Droid Sans"/>
                <w:sz w:val="18"/>
              </w:rPr>
            </w:pPr>
          </w:p>
        </w:tc>
      </w:tr>
      <w:tr w:rsidR="00DD354D" w:rsidRPr="00CC5859" w:rsidTr="00DD354D">
        <w:tc>
          <w:tcPr>
            <w:tcW w:w="9212" w:type="dxa"/>
            <w:gridSpan w:val="2"/>
          </w:tcPr>
          <w:p w:rsidR="00CC5859" w:rsidRDefault="00CC5859" w:rsidP="00CC5859">
            <w:pPr>
              <w:rPr>
                <w:rFonts w:ascii="Droid Sans" w:hAnsi="Droid Sans" w:cs="Droid Sans"/>
                <w:sz w:val="18"/>
              </w:rPr>
            </w:pPr>
            <w:r>
              <w:rPr>
                <w:rFonts w:ascii="Droid Sans" w:hAnsi="Droid Sans" w:cs="Droid Sans"/>
                <w:sz w:val="18"/>
              </w:rPr>
              <w:t>Nutzen/ USP</w:t>
            </w:r>
          </w:p>
          <w:p w:rsidR="00CC5859" w:rsidRPr="00CC5859" w:rsidRDefault="00CC5859" w:rsidP="00CC5859">
            <w:pPr>
              <w:rPr>
                <w:rFonts w:ascii="Droid Sans" w:hAnsi="Droid Sans" w:cs="Droid Sans"/>
                <w:sz w:val="16"/>
              </w:rPr>
            </w:pPr>
            <w:r>
              <w:rPr>
                <w:rFonts w:ascii="Droid Sans" w:hAnsi="Droid Sans" w:cs="Droid Sans"/>
                <w:sz w:val="16"/>
              </w:rPr>
              <w:t>Was bringt euer Produkt/ Dienstleistung für einen Mehrwert? Skizziert kurz, was das Produkt/ die Dienstleistung besonders macht (ggf. im Vergleich zu bereits am Markt vorhandenen, ähnlichen Produkten/ Dienstleistungen)</w:t>
            </w:r>
          </w:p>
          <w:p w:rsidR="001572DE" w:rsidRDefault="001572DE" w:rsidP="00DD354D">
            <w:pPr>
              <w:rPr>
                <w:rFonts w:ascii="Droid Sans" w:eastAsia="Calibri" w:hAnsi="Droid Sans" w:cs="Droid Sans"/>
                <w:spacing w:val="4"/>
                <w:sz w:val="18"/>
                <w:szCs w:val="16"/>
                <w:lang w:val="de-DE"/>
              </w:rPr>
            </w:pPr>
            <w:permStart w:id="535982855" w:edGrp="everyone"/>
            <w:r>
              <w:rPr>
                <w:rFonts w:ascii="Droid Sans" w:eastAsia="Calibri" w:hAnsi="Droid Sans" w:cs="Droid Sans"/>
                <w:spacing w:val="4"/>
                <w:sz w:val="18"/>
                <w:szCs w:val="16"/>
                <w:lang w:val="de-DE"/>
              </w:rPr>
              <w:t xml:space="preserve">Die meisten Menschen sind es mittlerweile gewohnt, mit räumlichen Daten (z.B. Google Maps) tagtäglich umzugehen, viele Menschen sehen Karten sogar als Inspiration oder Kunst an. Es ist somit eine stark positive Korrelation mit Karten zu verbinden. Bei der Vermarktung von Produkten kann die Positivität gegenüber Karten genutzt werden, um Vorteile von Produkten leichter und inspirierender zu erklären bzw. ein Alleinstellungsmerkmal des Produkts darzustellen. </w:t>
            </w:r>
          </w:p>
          <w:p w:rsidR="001572DE" w:rsidRDefault="001572DE" w:rsidP="00DD354D">
            <w:pPr>
              <w:rPr>
                <w:rFonts w:ascii="Droid Sans" w:eastAsia="Calibri" w:hAnsi="Droid Sans" w:cs="Droid Sans"/>
                <w:spacing w:val="4"/>
                <w:sz w:val="18"/>
                <w:szCs w:val="16"/>
                <w:lang w:val="de-DE"/>
              </w:rPr>
            </w:pPr>
            <w:r>
              <w:rPr>
                <w:rFonts w:ascii="Droid Sans" w:eastAsia="Calibri" w:hAnsi="Droid Sans" w:cs="Droid Sans"/>
                <w:spacing w:val="4"/>
                <w:sz w:val="18"/>
                <w:szCs w:val="16"/>
                <w:lang w:val="de-DE"/>
              </w:rPr>
              <w:t xml:space="preserve">Für individuelle Personen können Karten darüber hinaus auch als Kunstobjekte angesehen werden. </w:t>
            </w:r>
          </w:p>
          <w:p w:rsidR="001572DE" w:rsidRDefault="001572DE" w:rsidP="00DD354D">
            <w:pPr>
              <w:rPr>
                <w:rFonts w:ascii="Droid Sans" w:eastAsia="Calibri" w:hAnsi="Droid Sans" w:cs="Droid Sans"/>
                <w:spacing w:val="4"/>
                <w:sz w:val="18"/>
                <w:szCs w:val="16"/>
                <w:lang w:val="de-DE"/>
              </w:rPr>
            </w:pPr>
          </w:p>
          <w:p w:rsidR="00DD354D" w:rsidRPr="00CC5859" w:rsidRDefault="001572DE" w:rsidP="00DD354D">
            <w:pPr>
              <w:rPr>
                <w:rFonts w:ascii="Droid Sans" w:hAnsi="Droid Sans" w:cs="Droid Sans"/>
                <w:sz w:val="18"/>
              </w:rPr>
            </w:pPr>
            <w:r>
              <w:rPr>
                <w:rFonts w:ascii="Droid Sans" w:eastAsia="Calibri" w:hAnsi="Droid Sans" w:cs="Droid Sans"/>
                <w:spacing w:val="4"/>
                <w:sz w:val="18"/>
                <w:szCs w:val="16"/>
                <w:lang w:val="de-DE"/>
              </w:rPr>
              <w:t xml:space="preserve">In dem Feld der Geoinformatik gibt es bereits Ansätze, räumliche Daten mit Storytelling zu verbinden. Diese Vorteile werden außerhalb der Geoinformatik kaum genutzt, da </w:t>
            </w:r>
            <w:r w:rsidR="008D78C7">
              <w:rPr>
                <w:rFonts w:ascii="Droid Sans" w:eastAsia="Calibri" w:hAnsi="Droid Sans" w:cs="Droid Sans"/>
                <w:spacing w:val="4"/>
                <w:sz w:val="18"/>
                <w:szCs w:val="16"/>
                <w:lang w:val="de-DE"/>
              </w:rPr>
              <w:t>bei der Visualisierung von</w:t>
            </w:r>
            <w:r>
              <w:rPr>
                <w:rFonts w:ascii="Droid Sans" w:eastAsia="Calibri" w:hAnsi="Droid Sans" w:cs="Droid Sans"/>
                <w:spacing w:val="4"/>
                <w:sz w:val="18"/>
                <w:szCs w:val="16"/>
                <w:lang w:val="de-DE"/>
              </w:rPr>
              <w:t xml:space="preserve"> räumliche Daten </w:t>
            </w:r>
            <w:r w:rsidR="008D78C7">
              <w:rPr>
                <w:rFonts w:ascii="Droid Sans" w:eastAsia="Calibri" w:hAnsi="Droid Sans" w:cs="Droid Sans"/>
                <w:spacing w:val="4"/>
                <w:sz w:val="18"/>
                <w:szCs w:val="16"/>
                <w:lang w:val="de-DE"/>
              </w:rPr>
              <w:t>Konzepte verfolgt werden müssen, die zumeist nur von Geoinformatikern umgesetzt werden. Daher haben wir in unserer Recherche kaum Beispiele von der Kombination von Storytelling und räumlichen Daten gefunden.</w:t>
            </w:r>
            <w:permEnd w:id="535982855"/>
          </w:p>
          <w:p w:rsidR="00DD354D" w:rsidRPr="00CC5859" w:rsidRDefault="00DD354D" w:rsidP="00DD354D">
            <w:pPr>
              <w:rPr>
                <w:rFonts w:ascii="Droid Sans" w:hAnsi="Droid Sans" w:cs="Droid Sans"/>
                <w:sz w:val="18"/>
              </w:rPr>
            </w:pPr>
          </w:p>
          <w:p w:rsidR="00DD354D" w:rsidRPr="00CC5859" w:rsidRDefault="00DD354D" w:rsidP="00DD354D">
            <w:pPr>
              <w:rPr>
                <w:rFonts w:ascii="Droid Sans" w:hAnsi="Droid Sans" w:cs="Droid Sans"/>
                <w:sz w:val="18"/>
              </w:rPr>
            </w:pPr>
          </w:p>
        </w:tc>
      </w:tr>
    </w:tbl>
    <w:p w:rsidR="00DD354D" w:rsidRPr="00CC5859" w:rsidRDefault="00DD354D">
      <w:pPr>
        <w:rPr>
          <w:rFonts w:ascii="Droid Sans" w:hAnsi="Droid Sans" w:cs="Droid Sans"/>
        </w:rPr>
      </w:pPr>
    </w:p>
    <w:sectPr w:rsidR="00DD354D" w:rsidRPr="00CC5859">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roid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2929FC"/>
    <w:multiLevelType w:val="hybridMultilevel"/>
    <w:tmpl w:val="3B2EE1E6"/>
    <w:lvl w:ilvl="0" w:tplc="DD4EAD12">
      <w:numFmt w:val="bullet"/>
      <w:lvlText w:val="-"/>
      <w:lvlJc w:val="left"/>
      <w:pPr>
        <w:ind w:left="720" w:hanging="360"/>
      </w:pPr>
      <w:rPr>
        <w:rFonts w:ascii="Droid Sans" w:eastAsia="Calibri" w:hAnsi="Droid Sans" w:cs="Droid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98364DF"/>
    <w:multiLevelType w:val="hybridMultilevel"/>
    <w:tmpl w:val="5FD039EC"/>
    <w:lvl w:ilvl="0" w:tplc="33A46782">
      <w:numFmt w:val="bullet"/>
      <w:lvlText w:val="-"/>
      <w:lvlJc w:val="left"/>
      <w:pPr>
        <w:ind w:left="720" w:hanging="360"/>
      </w:pPr>
      <w:rPr>
        <w:rFonts w:ascii="Droid Sans" w:eastAsia="Calibri" w:hAnsi="Droid Sans" w:cs="Droid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ocumentProtection w:edit="readOnly" w:enforcement="1" w:cryptProviderType="rsaFull" w:cryptAlgorithmClass="hash" w:cryptAlgorithmType="typeAny" w:cryptAlgorithmSid="4" w:cryptSpinCount="100000" w:hash="YsaVTuAar2wbDisd78q6ACDFYRY=" w:salt="kb/sbbK9Xs4yenHNdtM7qQ=="/>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yNzI1NzUwMzY1MzJV0lEKTi0uzszPAykwrAUAERpmeiwAAAA="/>
  </w:docVars>
  <w:rsids>
    <w:rsidRoot w:val="00D06E41"/>
    <w:rsid w:val="00005860"/>
    <w:rsid w:val="001572DE"/>
    <w:rsid w:val="0027798F"/>
    <w:rsid w:val="008D78C7"/>
    <w:rsid w:val="009D2695"/>
    <w:rsid w:val="00A91013"/>
    <w:rsid w:val="00B47814"/>
    <w:rsid w:val="00CC5859"/>
    <w:rsid w:val="00D06E41"/>
    <w:rsid w:val="00DD295E"/>
    <w:rsid w:val="00DD354D"/>
    <w:rsid w:val="00F3419F"/>
    <w:rsid w:val="00F75955"/>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43314F"/>
  <w15:docId w15:val="{826331D4-B5DE-4E82-AD6B-03FFC9D10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AT"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59"/>
    <w:rsid w:val="00D06E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rarbeitung">
    <w:name w:val="Revision"/>
    <w:hidden/>
    <w:uiPriority w:val="99"/>
    <w:semiHidden/>
    <w:rsid w:val="00D06E41"/>
    <w:pPr>
      <w:spacing w:after="0" w:line="240" w:lineRule="auto"/>
    </w:pPr>
  </w:style>
  <w:style w:type="paragraph" w:styleId="Sprechblasentext">
    <w:name w:val="Balloon Text"/>
    <w:basedOn w:val="Standard"/>
    <w:link w:val="SprechblasentextZchn"/>
    <w:uiPriority w:val="99"/>
    <w:semiHidden/>
    <w:unhideWhenUsed/>
    <w:rsid w:val="00D06E41"/>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D06E41"/>
    <w:rPr>
      <w:rFonts w:ascii="Tahoma" w:hAnsi="Tahoma" w:cs="Tahoma"/>
      <w:sz w:val="16"/>
      <w:szCs w:val="16"/>
    </w:rPr>
  </w:style>
  <w:style w:type="character" w:styleId="Kommentarzeichen">
    <w:name w:val="annotation reference"/>
    <w:basedOn w:val="Absatz-Standardschriftart"/>
    <w:uiPriority w:val="99"/>
    <w:semiHidden/>
    <w:unhideWhenUsed/>
    <w:rsid w:val="00B47814"/>
    <w:rPr>
      <w:sz w:val="16"/>
      <w:szCs w:val="16"/>
    </w:rPr>
  </w:style>
  <w:style w:type="paragraph" w:styleId="Kommentartext">
    <w:name w:val="annotation text"/>
    <w:basedOn w:val="Standard"/>
    <w:link w:val="KommentartextZchn"/>
    <w:uiPriority w:val="99"/>
    <w:semiHidden/>
    <w:unhideWhenUsed/>
    <w:rsid w:val="00B47814"/>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B47814"/>
    <w:rPr>
      <w:sz w:val="20"/>
      <w:szCs w:val="20"/>
    </w:rPr>
  </w:style>
  <w:style w:type="paragraph" w:styleId="Kommentarthema">
    <w:name w:val="annotation subject"/>
    <w:basedOn w:val="Kommentartext"/>
    <w:next w:val="Kommentartext"/>
    <w:link w:val="KommentarthemaZchn"/>
    <w:uiPriority w:val="99"/>
    <w:semiHidden/>
    <w:unhideWhenUsed/>
    <w:rsid w:val="00B47814"/>
    <w:rPr>
      <w:b/>
      <w:bCs/>
    </w:rPr>
  </w:style>
  <w:style w:type="character" w:customStyle="1" w:styleId="KommentarthemaZchn">
    <w:name w:val="Kommentarthema Zchn"/>
    <w:basedOn w:val="KommentartextZchn"/>
    <w:link w:val="Kommentarthema"/>
    <w:uiPriority w:val="99"/>
    <w:semiHidden/>
    <w:rsid w:val="00B47814"/>
    <w:rPr>
      <w:b/>
      <w:bCs/>
      <w:sz w:val="20"/>
      <w:szCs w:val="20"/>
    </w:rPr>
  </w:style>
  <w:style w:type="paragraph" w:styleId="Listenabsatz">
    <w:name w:val="List Paragraph"/>
    <w:basedOn w:val="Standard"/>
    <w:uiPriority w:val="34"/>
    <w:qFormat/>
    <w:rsid w:val="00B478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06C8B9-E3F4-4357-833E-53F85D5CC7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78</Words>
  <Characters>2728</Characters>
  <Application>Microsoft Office Word</Application>
  <DocSecurity>8</DocSecurity>
  <Lines>22</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a Berlepp</dc:creator>
  <cp:lastModifiedBy>Mona Bartling</cp:lastModifiedBy>
  <cp:revision>2</cp:revision>
  <dcterms:created xsi:type="dcterms:W3CDTF">2018-11-21T11:39:00Z</dcterms:created>
  <dcterms:modified xsi:type="dcterms:W3CDTF">2018-11-21T11:39:00Z</dcterms:modified>
</cp:coreProperties>
</file>